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season_1_rice_grain_plant_density_plant-hil"/>
      <w:r>
        <w:t xml:space="preserve">2. Analysis for trait season_1_Rice_Grain_Plant_density_plant-hil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30:27Z</dcterms:created>
  <dcterms:modified xsi:type="dcterms:W3CDTF">2019-09-25T05:30:27Z</dcterms:modified>
</cp:coreProperties>
</file>